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F93BAA" w14:textId="2BFFA10F" w:rsidR="002E54CD" w:rsidRDefault="002E54CD" w:rsidP="002E54C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</w:t>
      </w:r>
      <w:r w:rsidR="00785090">
        <w:rPr>
          <w:b/>
          <w:sz w:val="36"/>
          <w:szCs w:val="36"/>
        </w:rPr>
        <w:t>s (2028C) -- Spring 20</w:t>
      </w:r>
      <w:r w:rsidR="00391611">
        <w:rPr>
          <w:b/>
          <w:sz w:val="36"/>
          <w:szCs w:val="36"/>
        </w:rPr>
        <w:t>20</w:t>
      </w:r>
      <w:r w:rsidR="00785090">
        <w:rPr>
          <w:b/>
          <w:sz w:val="36"/>
          <w:szCs w:val="36"/>
        </w:rPr>
        <w:t xml:space="preserve"> – Lab 6</w:t>
      </w:r>
    </w:p>
    <w:p w14:paraId="3A72DCD3" w14:textId="77777777" w:rsidR="002E54CD" w:rsidRDefault="002E54CD" w:rsidP="002E54CD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>Topics covered:</w:t>
      </w:r>
      <w:r w:rsidR="00B901B6">
        <w:rPr>
          <w:b/>
          <w:i/>
          <w:color w:val="auto"/>
          <w:sz w:val="36"/>
          <w:szCs w:val="36"/>
        </w:rPr>
        <w:t xml:space="preserve"> </w:t>
      </w:r>
      <w:r w:rsidR="00785090">
        <w:rPr>
          <w:b/>
          <w:i/>
          <w:color w:val="auto"/>
          <w:sz w:val="36"/>
          <w:szCs w:val="36"/>
        </w:rPr>
        <w:t>Stacks and Queues</w:t>
      </w:r>
    </w:p>
    <w:p w14:paraId="638E4C10" w14:textId="0030F9D1" w:rsidR="002E54CD" w:rsidRPr="00FB1489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>
        <w:rPr>
          <w:i/>
          <w:color w:val="auto"/>
          <w:sz w:val="28"/>
          <w:szCs w:val="28"/>
        </w:rPr>
        <w:t xml:space="preserve">Lab due: 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Sunday, </w:t>
      </w:r>
      <w:r w:rsidR="00C95CD4">
        <w:rPr>
          <w:b/>
          <w:i/>
          <w:color w:val="auto"/>
          <w:sz w:val="28"/>
          <w:szCs w:val="28"/>
          <w:highlight w:val="yellow"/>
        </w:rPr>
        <w:t>Mar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C95CD4">
        <w:rPr>
          <w:b/>
          <w:i/>
          <w:color w:val="auto"/>
          <w:sz w:val="28"/>
          <w:szCs w:val="28"/>
          <w:highlight w:val="yellow"/>
        </w:rPr>
        <w:t>1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at 11:55PM for Monday Section</w:t>
      </w:r>
    </w:p>
    <w:p w14:paraId="6508F19B" w14:textId="06D5309D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  <w:r w:rsidRPr="00FB1489">
        <w:rPr>
          <w:b/>
          <w:i/>
          <w:color w:val="auto"/>
          <w:sz w:val="28"/>
          <w:szCs w:val="28"/>
          <w:highlight w:val="yellow"/>
        </w:rPr>
        <w:t xml:space="preserve">Tuesday, </w:t>
      </w:r>
      <w:r w:rsidR="00C95CD4">
        <w:rPr>
          <w:b/>
          <w:i/>
          <w:color w:val="auto"/>
          <w:sz w:val="28"/>
          <w:szCs w:val="28"/>
          <w:highlight w:val="yellow"/>
        </w:rPr>
        <w:t>Mar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C95CD4">
        <w:rPr>
          <w:b/>
          <w:i/>
          <w:color w:val="auto"/>
          <w:sz w:val="28"/>
          <w:szCs w:val="28"/>
          <w:highlight w:val="yellow"/>
        </w:rPr>
        <w:t>3</w:t>
      </w:r>
      <w:r w:rsidR="00B901B6">
        <w:rPr>
          <w:b/>
          <w:i/>
          <w:color w:val="auto"/>
          <w:sz w:val="28"/>
          <w:szCs w:val="28"/>
          <w:highlight w:val="yellow"/>
        </w:rPr>
        <w:t xml:space="preserve"> </w:t>
      </w:r>
      <w:r w:rsidRPr="00FB1489">
        <w:rPr>
          <w:b/>
          <w:i/>
          <w:color w:val="auto"/>
          <w:sz w:val="28"/>
          <w:szCs w:val="28"/>
          <w:highlight w:val="yellow"/>
        </w:rPr>
        <w:t>at 11:55 PM for Wednesday Section</w:t>
      </w:r>
    </w:p>
    <w:p w14:paraId="2329A173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0F237FF6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5FF0C945" w14:textId="77777777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 </w:t>
      </w:r>
      <w:r w:rsidR="00D26147">
        <w:t xml:space="preserve">examine </w:t>
      </w:r>
      <w:r w:rsidR="00785090">
        <w:t xml:space="preserve">stacks and queues built using </w:t>
      </w:r>
      <w:r w:rsidR="0093071E">
        <w:t>C++.</w:t>
      </w:r>
      <w:r w:rsidR="005F7FD2">
        <w:t xml:space="preserve">  This will take the famous “Towers of Hanoi” game and modify the rules to be a challenge between 2 players.</w:t>
      </w:r>
    </w:p>
    <w:p w14:paraId="33665228" w14:textId="77777777" w:rsidR="00117CC4" w:rsidRDefault="00117CC4" w:rsidP="00A96BA1">
      <w:pPr>
        <w:spacing w:before="100" w:after="100"/>
      </w:pPr>
    </w:p>
    <w:p w14:paraId="776A8632" w14:textId="77777777" w:rsidR="00117CC4" w:rsidRDefault="00117CC4" w:rsidP="002E54CD">
      <w:pPr>
        <w:spacing w:before="100" w:after="100"/>
        <w:ind w:left="360"/>
      </w:pPr>
    </w:p>
    <w:p w14:paraId="4CAB18CF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 xml:space="preserve">Task 1:  </w:t>
      </w:r>
      <w:r w:rsidR="00D26147">
        <w:rPr>
          <w:color w:val="auto"/>
        </w:rPr>
        <w:t xml:space="preserve">Create a </w:t>
      </w:r>
      <w:r w:rsidR="005F7FD2">
        <w:rPr>
          <w:color w:val="auto"/>
        </w:rPr>
        <w:t>stack</w:t>
      </w:r>
      <w:r w:rsidR="00D26147">
        <w:rPr>
          <w:color w:val="auto"/>
        </w:rPr>
        <w:t xml:space="preserve"> class that will be used as the basis for the remainder of the lab.</w:t>
      </w:r>
    </w:p>
    <w:p w14:paraId="5AE3A5B9" w14:textId="77777777" w:rsidR="002E54CD" w:rsidRDefault="002E54CD" w:rsidP="002E54CD">
      <w:pPr>
        <w:pStyle w:val="ListParagraph"/>
        <w:numPr>
          <w:ilvl w:val="0"/>
          <w:numId w:val="1"/>
        </w:numPr>
        <w:spacing w:before="100" w:after="100"/>
      </w:pPr>
      <w:r>
        <w:t>Create a new project.  You can name this whatever you like.</w:t>
      </w:r>
    </w:p>
    <w:p w14:paraId="6A5992F4" w14:textId="77777777" w:rsidR="00603046" w:rsidRDefault="00734C24" w:rsidP="00603046">
      <w:pPr>
        <w:pStyle w:val="ListParagraph"/>
        <w:numPr>
          <w:ilvl w:val="0"/>
          <w:numId w:val="1"/>
        </w:numPr>
        <w:spacing w:before="100" w:after="100"/>
      </w:pPr>
      <w:r>
        <w:t xml:space="preserve">Design a </w:t>
      </w:r>
      <w:r w:rsidR="005F7FD2">
        <w:t xml:space="preserve">stack </w:t>
      </w:r>
      <w:r>
        <w:t xml:space="preserve">class </w:t>
      </w:r>
      <w:r w:rsidR="005F7FD2">
        <w:t>using an array</w:t>
      </w:r>
      <w:r w:rsidR="00C752E2">
        <w:t xml:space="preserve">.  </w:t>
      </w:r>
      <w:r w:rsidR="005F7FD2">
        <w:t>This class should be a template</w:t>
      </w:r>
      <w:r w:rsidR="00C752E2">
        <w:t>.</w:t>
      </w:r>
    </w:p>
    <w:p w14:paraId="0967984D" w14:textId="77777777" w:rsidR="00734C24" w:rsidRDefault="005F7FD2" w:rsidP="00734C24">
      <w:pPr>
        <w:pStyle w:val="ListParagraph"/>
        <w:numPr>
          <w:ilvl w:val="1"/>
          <w:numId w:val="1"/>
        </w:numPr>
        <w:spacing w:before="100" w:after="100"/>
      </w:pPr>
      <w:r>
        <w:t>The constructor should include a parameter to indicate the size of the array.</w:t>
      </w:r>
    </w:p>
    <w:p w14:paraId="664A6689" w14:textId="77777777" w:rsidR="005F7FD2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 xml:space="preserve">The array holding the data should be an array of pointers.  </w:t>
      </w:r>
    </w:p>
    <w:p w14:paraId="4F4C882F" w14:textId="77777777" w:rsidR="00FA6E58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>The push function should accept a pointer and add that pointer to the top of the stack.  It doesn’t need to create any memory.</w:t>
      </w:r>
    </w:p>
    <w:p w14:paraId="46115AED" w14:textId="77777777" w:rsidR="005F7FD2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>The pop function should return a pointer.  It doesn’t need to delete any memory.</w:t>
      </w:r>
    </w:p>
    <w:p w14:paraId="22DA067F" w14:textId="77777777" w:rsidR="005F7FD2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>The top function should return a pointer to the item on the top of the stack without removing it.</w:t>
      </w:r>
    </w:p>
    <w:p w14:paraId="21380C28" w14:textId="77777777" w:rsidR="005F7FD2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>The length function will return an int indicating the number of items in the stack.</w:t>
      </w:r>
    </w:p>
    <w:p w14:paraId="7E372216" w14:textId="77777777" w:rsidR="005F7FD2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>The empty function should empty the stack of all contents.  It needs to call delete to avoid memory leaks.  It doesn’t need to return any value.</w:t>
      </w:r>
    </w:p>
    <w:p w14:paraId="1DECBFB1" w14:textId="268CADE3" w:rsidR="00902F97" w:rsidRPr="00902F97" w:rsidRDefault="006B78C0" w:rsidP="00902F97">
      <w:pPr>
        <w:pStyle w:val="ListParagraph"/>
        <w:numPr>
          <w:ilvl w:val="1"/>
          <w:numId w:val="1"/>
        </w:numPr>
        <w:spacing w:before="100" w:after="100"/>
      </w:pPr>
      <w:r>
        <w:t>Create the implementation code for the above functions as required.</w:t>
      </w:r>
      <w:r w:rsidR="005F7FD2">
        <w:t xml:space="preserve">  </w:t>
      </w:r>
      <w:r w:rsidR="005F7FD2" w:rsidRPr="005F7FD2">
        <w:rPr>
          <w:b/>
        </w:rPr>
        <w:t>Do not</w:t>
      </w:r>
      <w:r w:rsidR="005F7FD2">
        <w:t xml:space="preserve"> use cout in the class.  Any errors such as </w:t>
      </w:r>
      <w:r w:rsidR="00391611">
        <w:t>overflow,</w:t>
      </w:r>
      <w:r w:rsidR="005F7FD2">
        <w:t xml:space="preserve"> or underflow should throw a custom class error.</w:t>
      </w:r>
    </w:p>
    <w:p w14:paraId="1E82A41F" w14:textId="47ABACC6" w:rsidR="00902F97" w:rsidRDefault="00902F97" w:rsidP="00902F97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2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Create a queue to track steps</w:t>
      </w:r>
      <w:r w:rsidRPr="002417B9">
        <w:rPr>
          <w:color w:val="auto"/>
        </w:rPr>
        <w:t>.</w:t>
      </w:r>
    </w:p>
    <w:p w14:paraId="14DF034B" w14:textId="77777777" w:rsidR="00902F97" w:rsidRDefault="00902F97" w:rsidP="00902F97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>Create a queue class.  This class should be a template.</w:t>
      </w:r>
    </w:p>
    <w:p w14:paraId="106363D8" w14:textId="1D656508" w:rsidR="00902F97" w:rsidRPr="00C95CD4" w:rsidRDefault="00902F97" w:rsidP="00902F97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 w:rsidRPr="00C95CD4">
        <w:rPr>
          <w:color w:val="auto"/>
        </w:rPr>
        <w:t>Design the queue class using an array to store data.  Include the standard functions for a queue.</w:t>
      </w:r>
      <w:r w:rsidR="00C95CD4" w:rsidRPr="00C95CD4">
        <w:rPr>
          <w:color w:val="auto"/>
        </w:rPr>
        <w:t xml:space="preserve">  This should be very similar to the functionality described in Task 1.</w:t>
      </w:r>
    </w:p>
    <w:p w14:paraId="3705F239" w14:textId="04DB23F9" w:rsidR="003E2D8E" w:rsidRDefault="003E2D8E" w:rsidP="003E2D8E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 w:rsidR="00C95CD4">
        <w:rPr>
          <w:color w:val="auto"/>
        </w:rPr>
        <w:t>Working with text</w:t>
      </w:r>
    </w:p>
    <w:p w14:paraId="013E72AE" w14:textId="38866D17" w:rsidR="003E2D8E" w:rsidRDefault="00C95CD4" w:rsidP="003E2D8E">
      <w:pPr>
        <w:pStyle w:val="ListParagraph"/>
        <w:numPr>
          <w:ilvl w:val="0"/>
          <w:numId w:val="8"/>
        </w:numPr>
        <w:spacing w:before="100" w:after="100"/>
        <w:rPr>
          <w:color w:val="auto"/>
        </w:rPr>
      </w:pPr>
      <w:r>
        <w:rPr>
          <w:color w:val="auto"/>
        </w:rPr>
        <w:t>Write code to read a series of strings from a file, reverse the order of the text in each word while keeping the words in the same order.  This must utilize both the stack and queue classes from tasks 1 and 2.</w:t>
      </w:r>
      <w:r>
        <w:rPr>
          <w:color w:val="auto"/>
        </w:rPr>
        <w:br/>
        <w:t>Example input:</w:t>
      </w:r>
    </w:p>
    <w:p w14:paraId="1813EC77" w14:textId="5797FE10" w:rsidR="00C95CD4" w:rsidRDefault="00C95CD4" w:rsidP="00C95CD4">
      <w:pPr>
        <w:pStyle w:val="ListParagraph"/>
        <w:spacing w:before="100" w:after="100"/>
        <w:rPr>
          <w:color w:val="auto"/>
        </w:rPr>
      </w:pPr>
      <w:r>
        <w:rPr>
          <w:color w:val="auto"/>
        </w:rPr>
        <w:t>This is a test.</w:t>
      </w:r>
      <w:r>
        <w:rPr>
          <w:color w:val="auto"/>
        </w:rPr>
        <w:br/>
        <w:t>Output:</w:t>
      </w:r>
      <w:r>
        <w:rPr>
          <w:color w:val="auto"/>
        </w:rPr>
        <w:br/>
        <w:t>sihT si a tset.</w:t>
      </w:r>
    </w:p>
    <w:p w14:paraId="53C22958" w14:textId="069F0C8B" w:rsidR="003E2D8E" w:rsidRDefault="003E2D8E" w:rsidP="003E2D8E">
      <w:pPr>
        <w:pStyle w:val="ListParagraph"/>
        <w:numPr>
          <w:ilvl w:val="0"/>
          <w:numId w:val="8"/>
        </w:numPr>
        <w:spacing w:before="100" w:after="100"/>
        <w:rPr>
          <w:color w:val="auto"/>
        </w:rPr>
      </w:pPr>
      <w:r>
        <w:rPr>
          <w:color w:val="auto"/>
        </w:rPr>
        <w:t xml:space="preserve">Include in the lab report a screen shot(s) of the output of a test.  Include a </w:t>
      </w:r>
      <w:r w:rsidR="00C95CD4">
        <w:rPr>
          <w:color w:val="auto"/>
        </w:rPr>
        <w:t>diagram of what the stack and queue look like in solving the sample above (you may need to show various views of a single stack and queue).</w:t>
      </w:r>
    </w:p>
    <w:p w14:paraId="2BA5BD25" w14:textId="77777777" w:rsidR="003E2D8E" w:rsidRPr="002417B9" w:rsidRDefault="003E2D8E" w:rsidP="003E2D8E">
      <w:pPr>
        <w:spacing w:before="100" w:after="100"/>
        <w:rPr>
          <w:color w:val="auto"/>
        </w:rPr>
      </w:pPr>
    </w:p>
    <w:p w14:paraId="1055F46F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4C8EFE72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lastRenderedPageBreak/>
        <w:t>Write a lab report including the following information:</w:t>
      </w:r>
    </w:p>
    <w:p w14:paraId="24C43721" w14:textId="77777777" w:rsidR="002E54CD" w:rsidRPr="00E171E2" w:rsidRDefault="002E54CD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A description of the objectives/concepts explored in this assignment including why you think they are important to this course and a ca</w:t>
      </w:r>
      <w:r w:rsidR="00245D98">
        <w:rPr>
          <w:color w:val="auto"/>
        </w:rPr>
        <w:t>reer in CS and/or Engineering.</w:t>
      </w:r>
    </w:p>
    <w:p w14:paraId="1683AD0E" w14:textId="77777777" w:rsidR="00E95993" w:rsidRPr="00E171E2" w:rsidRDefault="00325202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>
        <w:rPr>
          <w:color w:val="auto"/>
        </w:rPr>
        <w:t>The sections from each task indicated to be included in the lab report.</w:t>
      </w:r>
      <w:r w:rsidR="00E95993" w:rsidRPr="00E171E2">
        <w:rPr>
          <w:color w:val="auto"/>
        </w:rPr>
        <w:t xml:space="preserve"> </w:t>
      </w:r>
    </w:p>
    <w:p w14:paraId="5492B12D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Include all source code from </w:t>
      </w:r>
      <w:r w:rsidR="00245D98">
        <w:rPr>
          <w:color w:val="auto"/>
        </w:rPr>
        <w:t>all t</w:t>
      </w:r>
      <w:r w:rsidR="00E95993" w:rsidRPr="00E171E2">
        <w:rPr>
          <w:color w:val="auto"/>
        </w:rPr>
        <w:t>asks, input and output files</w:t>
      </w:r>
      <w:r w:rsidR="00245D98">
        <w:rPr>
          <w:color w:val="auto"/>
        </w:rPr>
        <w:t xml:space="preserve"> (if any)</w:t>
      </w:r>
      <w:r w:rsidR="00E95993" w:rsidRPr="00E171E2">
        <w:rPr>
          <w:color w:val="auto"/>
        </w:rPr>
        <w:t xml:space="preserve">, and </w:t>
      </w:r>
      <w:r w:rsidRPr="00E171E2">
        <w:rPr>
          <w:color w:val="auto"/>
        </w:rPr>
        <w:t>any special instructions to compile and run those programs.</w:t>
      </w:r>
    </w:p>
    <w:p w14:paraId="75C44DA9" w14:textId="77777777" w:rsidR="00391611" w:rsidRPr="00E171E2" w:rsidRDefault="00391611" w:rsidP="00391611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>
        <w:rPr>
          <w:color w:val="auto"/>
        </w:rPr>
        <w:t>Mention the contribution of each group member explicitly.</w:t>
      </w:r>
    </w:p>
    <w:p w14:paraId="78007C2C" w14:textId="77777777" w:rsidR="00391611" w:rsidRPr="00391611" w:rsidRDefault="00391611" w:rsidP="00391611">
      <w:pPr>
        <w:pStyle w:val="ListParagraph"/>
        <w:numPr>
          <w:ilvl w:val="0"/>
          <w:numId w:val="4"/>
        </w:numPr>
        <w:spacing w:before="100" w:after="100"/>
        <w:rPr>
          <w:color w:val="auto"/>
          <w:highlight w:val="yellow"/>
        </w:rPr>
      </w:pPr>
      <w:r w:rsidRPr="00E92E20">
        <w:rPr>
          <w:color w:val="auto"/>
          <w:highlight w:val="yellow"/>
        </w:rPr>
        <w:t xml:space="preserve">Package all files in a single zip folder and </w:t>
      </w:r>
      <w:r>
        <w:rPr>
          <w:color w:val="auto"/>
          <w:highlight w:val="yellow"/>
        </w:rPr>
        <w:t>upload the file on canvas.</w:t>
      </w:r>
    </w:p>
    <w:p w14:paraId="1C45F7FE" w14:textId="7829D5EA" w:rsidR="002E54CD" w:rsidRPr="00391611" w:rsidRDefault="00391611" w:rsidP="00391611">
      <w:pPr>
        <w:pStyle w:val="ListParagraph"/>
        <w:numPr>
          <w:ilvl w:val="0"/>
          <w:numId w:val="4"/>
        </w:numPr>
        <w:spacing w:before="100" w:after="100"/>
        <w:rPr>
          <w:color w:val="auto"/>
          <w:highlight w:val="yellow"/>
        </w:rPr>
      </w:pPr>
      <w:bookmarkStart w:id="0" w:name="_GoBack"/>
      <w:bookmarkEnd w:id="0"/>
      <w:r w:rsidRPr="00391611">
        <w:rPr>
          <w:color w:val="auto"/>
        </w:rPr>
        <w:t xml:space="preserve">TA: </w:t>
      </w:r>
      <w:hyperlink r:id="rId5" w:history="1">
        <w:r w:rsidRPr="00A2059C">
          <w:rPr>
            <w:rStyle w:val="Hyperlink"/>
          </w:rPr>
          <w:t>muppalsa@mail.uc.edu</w:t>
        </w:r>
      </w:hyperlink>
    </w:p>
    <w:p w14:paraId="434786D7" w14:textId="77777777" w:rsidR="002E54CD" w:rsidRDefault="002E54CD" w:rsidP="002E54CD">
      <w:pPr>
        <w:spacing w:before="100" w:after="100"/>
      </w:pPr>
      <w:r>
        <w:rPr>
          <w:b/>
        </w:rPr>
        <w:t>Lab Grading:</w:t>
      </w:r>
    </w:p>
    <w:p w14:paraId="2A0CCF75" w14:textId="77777777" w:rsidR="002E54CD" w:rsidRDefault="002E54CD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attendance</w:t>
      </w:r>
    </w:p>
    <w:p w14:paraId="487F7DD1" w14:textId="77777777" w:rsidR="00F8472B" w:rsidRDefault="007925E1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5E0A8B3F" w14:textId="77777777" w:rsidR="003E2D8E" w:rsidRDefault="003E2D8E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</w:t>
      </w:r>
      <w:r w:rsidR="00F8472B">
        <w:rPr>
          <w:rFonts w:ascii="Arial" w:eastAsia="Arial" w:hAnsi="Arial" w:cs="Arial"/>
        </w:rPr>
        <w:t xml:space="preserve">% - Task 2 has been correctly </w:t>
      </w:r>
      <w:r w:rsidR="00117CC4">
        <w:rPr>
          <w:rFonts w:ascii="Arial" w:eastAsia="Arial" w:hAnsi="Arial" w:cs="Arial"/>
        </w:rPr>
        <w:t xml:space="preserve">implemented </w:t>
      </w:r>
      <w:r w:rsidR="006B6E59">
        <w:rPr>
          <w:rFonts w:ascii="Arial" w:eastAsia="Arial" w:hAnsi="Arial" w:cs="Arial"/>
        </w:rPr>
        <w:t>and meets all requirements</w:t>
      </w:r>
      <w:r w:rsidR="00F8472B">
        <w:rPr>
          <w:rFonts w:ascii="Arial" w:eastAsia="Arial" w:hAnsi="Arial" w:cs="Arial"/>
        </w:rPr>
        <w:t>.</w:t>
      </w:r>
      <w:r w:rsidRPr="00245D98">
        <w:rPr>
          <w:rFonts w:ascii="Arial" w:eastAsia="Arial" w:hAnsi="Arial" w:cs="Arial"/>
        </w:rPr>
        <w:t xml:space="preserve"> </w:t>
      </w:r>
    </w:p>
    <w:p w14:paraId="558CE54C" w14:textId="77777777" w:rsidR="003E2D8E" w:rsidRDefault="007925E1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3E2D8E">
        <w:rPr>
          <w:rFonts w:ascii="Arial" w:eastAsia="Arial" w:hAnsi="Arial" w:cs="Arial"/>
        </w:rPr>
        <w:t>% - Task 3 has been correctly implemented and meets all requirements.</w:t>
      </w:r>
    </w:p>
    <w:p w14:paraId="194586A7" w14:textId="77777777" w:rsidR="003E2D8E" w:rsidRDefault="007925E1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</w:t>
      </w:r>
      <w:r w:rsidR="003E2D8E">
        <w:rPr>
          <w:rFonts w:ascii="Arial" w:eastAsia="Arial" w:hAnsi="Arial" w:cs="Arial"/>
        </w:rPr>
        <w:t>% - Task 4 has been correctly implemented and meets all requirements.</w:t>
      </w:r>
    </w:p>
    <w:p w14:paraId="1B4B79AE" w14:textId="77777777" w:rsidR="002E54CD" w:rsidRDefault="002E54CD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report contains all required information and is well written.</w:t>
      </w:r>
    </w:p>
    <w:p w14:paraId="3987C6DA" w14:textId="77777777" w:rsidR="005D3F8A" w:rsidRPr="00BE4B94" w:rsidRDefault="00E171E2" w:rsidP="00BE4B94">
      <w:pPr>
        <w:spacing w:before="100" w:after="100"/>
      </w:pPr>
      <w:bookmarkStart w:id="1" w:name="h.gjdgxs"/>
      <w:bookmarkEnd w:id="1"/>
      <w:r>
        <w:rPr>
          <w:rFonts w:ascii="Arial" w:eastAsia="Arial" w:hAnsi="Arial" w:cs="Arial"/>
        </w:rPr>
        <w:t>If program fails to compile,</w:t>
      </w:r>
      <w:r w:rsidR="002E54CD">
        <w:rPr>
          <w:rFonts w:ascii="Arial" w:eastAsia="Arial" w:hAnsi="Arial" w:cs="Arial"/>
        </w:rPr>
        <w:t xml:space="preserve"> 0% will be given for that Task.</w:t>
      </w:r>
    </w:p>
    <w:sectPr w:rsidR="005D3F8A" w:rsidRPr="00BE4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346AA7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3" w15:restartNumberingAfterBreak="0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C958D0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6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qgUAbIHXTCwAAAA="/>
  </w:docVars>
  <w:rsids>
    <w:rsidRoot w:val="002E54CD"/>
    <w:rsid w:val="00113DE0"/>
    <w:rsid w:val="0011439C"/>
    <w:rsid w:val="00117CC4"/>
    <w:rsid w:val="00130B9A"/>
    <w:rsid w:val="0023277B"/>
    <w:rsid w:val="00245D98"/>
    <w:rsid w:val="002E54CD"/>
    <w:rsid w:val="00325202"/>
    <w:rsid w:val="00333549"/>
    <w:rsid w:val="00343B8F"/>
    <w:rsid w:val="003551E7"/>
    <w:rsid w:val="003639FB"/>
    <w:rsid w:val="00391611"/>
    <w:rsid w:val="003E2D8E"/>
    <w:rsid w:val="00582AE2"/>
    <w:rsid w:val="00594C04"/>
    <w:rsid w:val="005F7FD2"/>
    <w:rsid w:val="00603046"/>
    <w:rsid w:val="006B6E59"/>
    <w:rsid w:val="006B78C0"/>
    <w:rsid w:val="006F5E2D"/>
    <w:rsid w:val="00734C24"/>
    <w:rsid w:val="0074074D"/>
    <w:rsid w:val="00785090"/>
    <w:rsid w:val="007925E1"/>
    <w:rsid w:val="007C3C3C"/>
    <w:rsid w:val="007E2D03"/>
    <w:rsid w:val="007E5563"/>
    <w:rsid w:val="00883E1F"/>
    <w:rsid w:val="00902F97"/>
    <w:rsid w:val="0093071E"/>
    <w:rsid w:val="009A4819"/>
    <w:rsid w:val="009C3BB9"/>
    <w:rsid w:val="00A03BAC"/>
    <w:rsid w:val="00A96BA1"/>
    <w:rsid w:val="00B901B6"/>
    <w:rsid w:val="00BD7E68"/>
    <w:rsid w:val="00BE4B94"/>
    <w:rsid w:val="00C701A2"/>
    <w:rsid w:val="00C752E2"/>
    <w:rsid w:val="00C95CD4"/>
    <w:rsid w:val="00D02625"/>
    <w:rsid w:val="00D26147"/>
    <w:rsid w:val="00DC2ED0"/>
    <w:rsid w:val="00E171E2"/>
    <w:rsid w:val="00E713C6"/>
    <w:rsid w:val="00E95993"/>
    <w:rsid w:val="00F8472B"/>
    <w:rsid w:val="00FA6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37BC5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5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uppalsa@mail.uc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97</Words>
  <Characters>283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Muppalla, Sesha Sai Krishna Koundinya (muppalsa)</cp:lastModifiedBy>
  <cp:revision>6</cp:revision>
  <dcterms:created xsi:type="dcterms:W3CDTF">2019-02-11T04:37:00Z</dcterms:created>
  <dcterms:modified xsi:type="dcterms:W3CDTF">2020-02-24T12:27:00Z</dcterms:modified>
</cp:coreProperties>
</file>